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337FC" w14:textId="19FFC337" w:rsidR="003E4E07" w:rsidRPr="003E4E07" w:rsidRDefault="003E4E07" w:rsidP="00E2125D">
      <w:pPr>
        <w:pStyle w:val="2"/>
        <w:numPr>
          <w:ilvl w:val="0"/>
          <w:numId w:val="4"/>
        </w:numPr>
      </w:pPr>
      <w:r w:rsidRPr="0001436A">
        <w:t>Supplementary</w:t>
      </w:r>
      <w:r w:rsidRPr="001549D3">
        <w:t xml:space="preserve"> </w:t>
      </w:r>
      <w:r>
        <w:t>Table</w:t>
      </w:r>
    </w:p>
    <w:p w14:paraId="44D17EA6" w14:textId="169FA540" w:rsidR="00823596" w:rsidRDefault="003E4E07" w:rsidP="00E2125D">
      <w:pPr>
        <w:jc w:val="left"/>
        <w:rPr>
          <w:rFonts w:ascii="Times New Roman" w:hAnsi="Times New Roman" w:cs="Times New Roman"/>
          <w:sz w:val="24"/>
          <w:szCs w:val="24"/>
        </w:rPr>
      </w:pPr>
      <w:r w:rsidRPr="003E4E07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Table 1.</w:t>
      </w:r>
      <w:r w:rsidR="006315DE">
        <w:rPr>
          <w:rFonts w:ascii="Times New Roman" w:hAnsi="Times New Roman" w:cs="Times New Roman" w:hint="eastAsia"/>
          <w:sz w:val="24"/>
          <w:szCs w:val="24"/>
        </w:rPr>
        <w:t xml:space="preserve"> P</w:t>
      </w:r>
      <w:r w:rsidR="006315DE" w:rsidRPr="006315DE">
        <w:rPr>
          <w:rFonts w:ascii="Times New Roman" w:hAnsi="Times New Roman" w:cs="Times New Roman"/>
          <w:sz w:val="24"/>
          <w:szCs w:val="24"/>
        </w:rPr>
        <w:t>rimer sequences of genes used in RT-qPCR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630"/>
        <w:gridCol w:w="4709"/>
        <w:gridCol w:w="1889"/>
      </w:tblGrid>
      <w:tr w:rsidR="006315DE" w:rsidRPr="00C05685" w14:paraId="1086E2A6" w14:textId="77777777" w:rsidTr="003E4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F46DCA" w14:textId="77777777" w:rsidR="006315DE" w:rsidRPr="00C05685" w:rsidRDefault="006315DE" w:rsidP="00E2125D">
            <w:pPr>
              <w:jc w:val="center"/>
              <w:rPr>
                <w:rFonts w:ascii="Times New Roman" w:eastAsia="黑体" w:hAnsi="Times New Roman" w:cs="Times New Roman"/>
                <w:b w:val="0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 w:hint="eastAsia"/>
                <w:b w:val="0"/>
                <w:sz w:val="24"/>
                <w:szCs w:val="24"/>
              </w:rPr>
              <w:t>Gene</w:t>
            </w:r>
          </w:p>
        </w:tc>
        <w:tc>
          <w:tcPr>
            <w:tcW w:w="0" w:type="auto"/>
          </w:tcPr>
          <w:p w14:paraId="43249CCC" w14:textId="77777777" w:rsidR="006315DE" w:rsidRPr="00C05685" w:rsidRDefault="006315DE" w:rsidP="00E212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b w:val="0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b w:val="0"/>
                <w:sz w:val="24"/>
                <w:szCs w:val="24"/>
              </w:rPr>
              <w:t>Primer sequence (5′-3′)</w:t>
            </w:r>
          </w:p>
        </w:tc>
        <w:tc>
          <w:tcPr>
            <w:tcW w:w="0" w:type="auto"/>
          </w:tcPr>
          <w:p w14:paraId="6EA023B6" w14:textId="77777777" w:rsidR="006315DE" w:rsidRPr="00C05685" w:rsidRDefault="006315DE" w:rsidP="00E212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b w:val="0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 w:hint="eastAsia"/>
                <w:b w:val="0"/>
                <w:sz w:val="24"/>
                <w:szCs w:val="24"/>
              </w:rPr>
              <w:t>Protein accession</w:t>
            </w:r>
          </w:p>
        </w:tc>
      </w:tr>
      <w:tr w:rsidR="006315DE" w:rsidRPr="00C05685" w14:paraId="24847E99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B1B294" w14:textId="77777777" w:rsidR="006315DE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n</w:t>
            </w:r>
            <w:r w:rsidR="006315DE" w:rsidRPr="00C05685"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  <w:t>lpE</w:t>
            </w:r>
            <w:proofErr w:type="spellEnd"/>
          </w:p>
        </w:tc>
        <w:tc>
          <w:tcPr>
            <w:tcW w:w="0" w:type="auto"/>
          </w:tcPr>
          <w:p w14:paraId="391C9B0D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AACAA TGCCCAGCTTGAACG-3'</w:t>
            </w:r>
            <w:r w:rsidRPr="00C05685">
              <w:rPr>
                <w:rFonts w:ascii="Times New Roman" w:eastAsia="黑体" w:hAnsi="Times New Roman" w:cs="Times New Roman" w:hint="eastAsia"/>
                <w:sz w:val="24"/>
                <w:szCs w:val="24"/>
              </w:rPr>
              <w:t xml:space="preserve"> </w:t>
            </w:r>
          </w:p>
          <w:p w14:paraId="19751FE9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CGGGTTCGCTTCGAGAGTAA-3'</w:t>
            </w:r>
          </w:p>
        </w:tc>
        <w:tc>
          <w:tcPr>
            <w:tcW w:w="0" w:type="auto"/>
          </w:tcPr>
          <w:p w14:paraId="3D55ED7C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0A210VJ88</w:t>
            </w:r>
          </w:p>
        </w:tc>
      </w:tr>
      <w:tr w:rsidR="006315DE" w:rsidRPr="00C05685" w14:paraId="6D9A0DC2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F9712D" w14:textId="77777777" w:rsidR="006315DE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c</w:t>
            </w:r>
            <w:r w:rsidR="006315DE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ysP</w:t>
            </w:r>
            <w:proofErr w:type="spellEnd"/>
          </w:p>
        </w:tc>
        <w:tc>
          <w:tcPr>
            <w:tcW w:w="0" w:type="auto"/>
          </w:tcPr>
          <w:p w14:paraId="41778AAA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GCTCCTA TGA TGTCTCCCGC-3' </w:t>
            </w:r>
          </w:p>
          <w:p w14:paraId="220F61E5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A TGCGACTGCTTGA TGGTCA-3'</w:t>
            </w:r>
          </w:p>
        </w:tc>
        <w:tc>
          <w:tcPr>
            <w:tcW w:w="0" w:type="auto"/>
          </w:tcPr>
          <w:p w14:paraId="432B4244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9BAC9</w:t>
            </w:r>
          </w:p>
        </w:tc>
      </w:tr>
      <w:tr w:rsidR="006315DE" w:rsidRPr="00C05685" w14:paraId="4D5E9430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0EAA43" w14:textId="77777777" w:rsidR="006315DE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d</w:t>
            </w:r>
            <w:r w:rsidR="006315DE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egP</w:t>
            </w:r>
            <w:proofErr w:type="spellEnd"/>
          </w:p>
        </w:tc>
        <w:tc>
          <w:tcPr>
            <w:tcW w:w="0" w:type="auto"/>
          </w:tcPr>
          <w:p w14:paraId="2FA69DA3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GGCACCGAACTGAACTCTGA-3' </w:t>
            </w:r>
          </w:p>
          <w:p w14:paraId="25FA5321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A TTACCTGGCTGACGAAGGC-3'</w:t>
            </w:r>
          </w:p>
        </w:tc>
        <w:tc>
          <w:tcPr>
            <w:tcW w:w="0" w:type="auto"/>
          </w:tcPr>
          <w:p w14:paraId="0F53D575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A0A0H3GJM8 </w:t>
            </w:r>
          </w:p>
          <w:p w14:paraId="1E30B363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</w:p>
        </w:tc>
      </w:tr>
      <w:tr w:rsidR="006315DE" w:rsidRPr="00C05685" w14:paraId="302D7B02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67CA42" w14:textId="77777777" w:rsidR="006315DE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g</w:t>
            </w:r>
            <w:r w:rsidR="006315DE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lnH</w:t>
            </w:r>
            <w:proofErr w:type="spellEnd"/>
          </w:p>
        </w:tc>
        <w:tc>
          <w:tcPr>
            <w:tcW w:w="0" w:type="auto"/>
          </w:tcPr>
          <w:p w14:paraId="68C71121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CTCGACTACACCCTGAAGCC-3' </w:t>
            </w:r>
          </w:p>
          <w:p w14:paraId="37E8FFF2" w14:textId="77777777" w:rsidR="006315DE" w:rsidRPr="00C05685" w:rsidRDefault="006315DE" w:rsidP="00E212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TACGCTCGTCGGTAA TGGTG-3'</w:t>
            </w:r>
          </w:p>
        </w:tc>
        <w:tc>
          <w:tcPr>
            <w:tcW w:w="0" w:type="auto"/>
          </w:tcPr>
          <w:p w14:paraId="00AFC268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W9BFE7 </w:t>
            </w:r>
          </w:p>
          <w:p w14:paraId="71C1BAF0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</w:p>
        </w:tc>
      </w:tr>
      <w:tr w:rsidR="006315DE" w:rsidRPr="00C05685" w14:paraId="773517DA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D4B771" w14:textId="77777777" w:rsidR="006315DE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h</w:t>
            </w:r>
            <w:r w:rsidR="006315DE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fq</w:t>
            </w:r>
            <w:proofErr w:type="spellEnd"/>
          </w:p>
        </w:tc>
        <w:tc>
          <w:tcPr>
            <w:tcW w:w="0" w:type="auto"/>
          </w:tcPr>
          <w:p w14:paraId="0A8E6157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GCTGCAAGGGCAAA TTGAGT-3' </w:t>
            </w:r>
          </w:p>
          <w:p w14:paraId="133900AE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TAGACCA TCTGGCTGACCGT-3'</w:t>
            </w:r>
          </w:p>
        </w:tc>
        <w:tc>
          <w:tcPr>
            <w:tcW w:w="0" w:type="auto"/>
          </w:tcPr>
          <w:p w14:paraId="0CDBBDEC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W8UPJ3 </w:t>
            </w:r>
          </w:p>
          <w:p w14:paraId="6511CEBD" w14:textId="77777777" w:rsidR="006315DE" w:rsidRPr="00C05685" w:rsidRDefault="006315DE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</w:p>
        </w:tc>
      </w:tr>
      <w:tr w:rsidR="006315DE" w:rsidRPr="00C05685" w14:paraId="15E8A7F9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E0F550" w14:textId="77777777" w:rsidR="006315DE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l</w:t>
            </w:r>
            <w:r w:rsidR="006315DE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xA</w:t>
            </w:r>
            <w:proofErr w:type="spellEnd"/>
          </w:p>
          <w:p w14:paraId="332FE64A" w14:textId="77777777" w:rsidR="004E5D51" w:rsidRPr="00C05685" w:rsidRDefault="004E5D51" w:rsidP="00E2125D">
            <w:pPr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4FA271C2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A TTCA TCGCGGCACAGTACA-3' </w:t>
            </w:r>
          </w:p>
          <w:p w14:paraId="25F30741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GA TCGCCAAGCGTACAA TCG-3'</w:t>
            </w:r>
          </w:p>
        </w:tc>
        <w:tc>
          <w:tcPr>
            <w:tcW w:w="0" w:type="auto"/>
          </w:tcPr>
          <w:p w14:paraId="776A120A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A0A2J5QND2 </w:t>
            </w:r>
          </w:p>
          <w:p w14:paraId="3B430A23" w14:textId="77777777" w:rsidR="006315DE" w:rsidRPr="00C05685" w:rsidRDefault="006315DE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</w:p>
        </w:tc>
      </w:tr>
      <w:tr w:rsidR="008F1EE9" w:rsidRPr="00C05685" w14:paraId="464421AB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80CB55" w14:textId="77777777" w:rsidR="008F1EE9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m</w:t>
            </w:r>
            <w:r w:rsidR="008F1EE9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acB</w:t>
            </w:r>
            <w:proofErr w:type="spellEnd"/>
          </w:p>
        </w:tc>
        <w:tc>
          <w:tcPr>
            <w:tcW w:w="0" w:type="auto"/>
          </w:tcPr>
          <w:p w14:paraId="7D05477A" w14:textId="77777777" w:rsidR="008F1EE9" w:rsidRPr="00C05685" w:rsidRDefault="008F1EE9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GCGTAGCA TTGTCGCTGA TG-3'</w:t>
            </w:r>
          </w:p>
          <w:p w14:paraId="4E941E16" w14:textId="77777777" w:rsidR="008F1EE9" w:rsidRPr="00C05685" w:rsidRDefault="008F1EE9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GGTCAGCGTCGAACAGAGAA-3'</w:t>
            </w:r>
          </w:p>
        </w:tc>
        <w:tc>
          <w:tcPr>
            <w:tcW w:w="0" w:type="auto"/>
          </w:tcPr>
          <w:p w14:paraId="23531B1E" w14:textId="77777777" w:rsidR="008F1EE9" w:rsidRPr="00C05685" w:rsidRDefault="008F1EE9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0A2P5U7N9</w:t>
            </w:r>
          </w:p>
        </w:tc>
      </w:tr>
      <w:tr w:rsidR="008F1EE9" w:rsidRPr="00C05685" w14:paraId="3864AD31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CC79CF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m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dlA</w:t>
            </w:r>
            <w:proofErr w:type="spellEnd"/>
          </w:p>
          <w:p w14:paraId="4569C820" w14:textId="77777777" w:rsidR="008F1EE9" w:rsidRPr="00C05685" w:rsidRDefault="008F1EE9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062F49DF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GACGCAACAGCA TTACACCG-3' </w:t>
            </w:r>
          </w:p>
          <w:p w14:paraId="5F31A61C" w14:textId="77777777" w:rsidR="008F1EE9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ACA TAGCGCAGCAGGTAGAC-3'</w:t>
            </w:r>
          </w:p>
        </w:tc>
        <w:tc>
          <w:tcPr>
            <w:tcW w:w="0" w:type="auto"/>
          </w:tcPr>
          <w:p w14:paraId="0EBE5F8F" w14:textId="77777777" w:rsidR="008F1EE9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0A210VH99</w:t>
            </w:r>
          </w:p>
        </w:tc>
      </w:tr>
      <w:tr w:rsidR="008F1EE9" w:rsidRPr="00C05685" w14:paraId="011ACDF9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550C24" w14:textId="77777777" w:rsidR="008F1EE9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m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laD</w:t>
            </w:r>
            <w:proofErr w:type="spellEnd"/>
          </w:p>
        </w:tc>
        <w:tc>
          <w:tcPr>
            <w:tcW w:w="0" w:type="auto"/>
          </w:tcPr>
          <w:p w14:paraId="1EBF84AA" w14:textId="77777777" w:rsidR="008F1EE9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GGA TACCAGTTCGTTGGCGA-3'</w:t>
            </w:r>
          </w:p>
          <w:p w14:paraId="34514174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AGGA TAGTCGTCCCGAGGTC-3'</w:t>
            </w:r>
          </w:p>
        </w:tc>
        <w:tc>
          <w:tcPr>
            <w:tcW w:w="0" w:type="auto"/>
          </w:tcPr>
          <w:p w14:paraId="2C48D4DC" w14:textId="77777777" w:rsidR="008F1EE9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9B331</w:t>
            </w:r>
          </w:p>
        </w:tc>
      </w:tr>
      <w:tr w:rsidR="008F1EE9" w:rsidRPr="00C05685" w14:paraId="09A84FF4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5C78F5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agP</w:t>
            </w:r>
            <w:proofErr w:type="spellEnd"/>
          </w:p>
          <w:p w14:paraId="0299555B" w14:textId="77777777" w:rsidR="008F1EE9" w:rsidRPr="00C05685" w:rsidRDefault="008F1EE9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4F6C36EF" w14:textId="77777777" w:rsidR="008F1EE9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CACCTCGGCCTTGGCTA TAC-3'</w:t>
            </w:r>
          </w:p>
          <w:p w14:paraId="0584557B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TGCCGGACCGTAACCTA TTG-3'</w:t>
            </w:r>
          </w:p>
        </w:tc>
        <w:tc>
          <w:tcPr>
            <w:tcW w:w="0" w:type="auto"/>
          </w:tcPr>
          <w:p w14:paraId="40D01451" w14:textId="77777777" w:rsidR="008F1EE9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1HU43</w:t>
            </w:r>
          </w:p>
        </w:tc>
      </w:tr>
      <w:tr w:rsidR="008F1EE9" w:rsidRPr="00C05685" w14:paraId="2682A61B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100608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mrD</w:t>
            </w:r>
            <w:proofErr w:type="spellEnd"/>
          </w:p>
          <w:p w14:paraId="16C411D6" w14:textId="77777777" w:rsidR="008F1EE9" w:rsidRPr="00C05685" w:rsidRDefault="008F1EE9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7AED09AB" w14:textId="77777777" w:rsidR="008F1EE9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AGA TTGAAGCCTGTCGCCTC-3'</w:t>
            </w:r>
          </w:p>
          <w:p w14:paraId="7298D789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TAA TGAGTGGCGTTGCGGA T-3'</w:t>
            </w:r>
          </w:p>
        </w:tc>
        <w:tc>
          <w:tcPr>
            <w:tcW w:w="0" w:type="auto"/>
          </w:tcPr>
          <w:p w14:paraId="6C918AB1" w14:textId="77777777" w:rsidR="008F1EE9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 w:hint="eastAsia"/>
                <w:sz w:val="24"/>
                <w:szCs w:val="24"/>
              </w:rPr>
              <w:t>A</w:t>
            </w: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0A0G3RTK6</w:t>
            </w:r>
          </w:p>
        </w:tc>
      </w:tr>
      <w:tr w:rsidR="00C05685" w:rsidRPr="00C05685" w14:paraId="4930951A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2B32BF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stB</w:t>
            </w:r>
            <w:proofErr w:type="spellEnd"/>
          </w:p>
          <w:p w14:paraId="7D46BA86" w14:textId="77777777" w:rsidR="00C05685" w:rsidRPr="00C05685" w:rsidRDefault="00C05685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1D6EB1AD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TGGTGAA TACAGCTCCGGGT-3'</w:t>
            </w:r>
          </w:p>
          <w:p w14:paraId="3AA2EB3A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ATAAACGCCGTCACCTGGTT-3'</w:t>
            </w:r>
          </w:p>
        </w:tc>
        <w:tc>
          <w:tcPr>
            <w:tcW w:w="0" w:type="auto"/>
          </w:tcPr>
          <w:p w14:paraId="1726DE73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1HXM2</w:t>
            </w:r>
          </w:p>
        </w:tc>
      </w:tr>
      <w:tr w:rsidR="008F1EE9" w:rsidRPr="00C05685" w14:paraId="07FEBF12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D4F08B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stS</w:t>
            </w:r>
            <w:proofErr w:type="spellEnd"/>
          </w:p>
          <w:p w14:paraId="6F1CE620" w14:textId="77777777" w:rsidR="008F1EE9" w:rsidRPr="00C05685" w:rsidRDefault="008F1EE9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42B54D77" w14:textId="77777777" w:rsidR="008F1EE9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CTCTGGTGGCGTTAAGCAGA-3'</w:t>
            </w:r>
          </w:p>
          <w:p w14:paraId="4069A12D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GTGGGGAACTGGAACAGACC-3'</w:t>
            </w:r>
          </w:p>
        </w:tc>
        <w:tc>
          <w:tcPr>
            <w:tcW w:w="0" w:type="auto"/>
          </w:tcPr>
          <w:p w14:paraId="2F59181C" w14:textId="77777777" w:rsidR="008F1EE9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8V7K8</w:t>
            </w:r>
          </w:p>
        </w:tc>
      </w:tr>
      <w:tr w:rsidR="00C05685" w:rsidRPr="00C05685" w14:paraId="712C1257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F4C14C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t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olC</w:t>
            </w:r>
            <w:proofErr w:type="spellEnd"/>
          </w:p>
          <w:p w14:paraId="12A85D73" w14:textId="77777777" w:rsidR="00C05685" w:rsidRPr="00C05685" w:rsidRDefault="00C05685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6015BA46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CACAA TACGA TGCCGTGCTG-3'</w:t>
            </w:r>
          </w:p>
          <w:p w14:paraId="3C9803CB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AGCCA TTCACGTTCAGGGAG-3'</w:t>
            </w:r>
          </w:p>
        </w:tc>
        <w:tc>
          <w:tcPr>
            <w:tcW w:w="0" w:type="auto"/>
          </w:tcPr>
          <w:p w14:paraId="2ED65FF5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 w:hint="eastAsia"/>
                <w:sz w:val="24"/>
                <w:szCs w:val="24"/>
              </w:rPr>
              <w:t>A</w:t>
            </w: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0A1W1KDD8</w:t>
            </w:r>
          </w:p>
        </w:tc>
      </w:tr>
      <w:tr w:rsidR="00C05685" w:rsidRPr="00C05685" w14:paraId="35285A40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C899BA" w14:textId="77777777" w:rsidR="00C05685" w:rsidRPr="00C05685" w:rsidRDefault="00C05685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  <w:t>KPNJ2_04787</w:t>
            </w:r>
          </w:p>
        </w:tc>
        <w:tc>
          <w:tcPr>
            <w:tcW w:w="0" w:type="auto"/>
          </w:tcPr>
          <w:p w14:paraId="24BE53CE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 5'-CTA TGTTGAAGCGAACGGCG-3'</w:t>
            </w:r>
          </w:p>
          <w:p w14:paraId="34A1DA82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TCAA TCAGGGTGTGGTTCGG-3'</w:t>
            </w:r>
          </w:p>
        </w:tc>
        <w:tc>
          <w:tcPr>
            <w:tcW w:w="0" w:type="auto"/>
          </w:tcPr>
          <w:p w14:paraId="40486A71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8V0W8</w:t>
            </w:r>
          </w:p>
        </w:tc>
      </w:tr>
      <w:tr w:rsidR="00C05685" w:rsidRPr="00C05685" w14:paraId="2FF3E211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1B23FC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y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ojI</w:t>
            </w:r>
            <w:proofErr w:type="spellEnd"/>
          </w:p>
          <w:p w14:paraId="74407979" w14:textId="77777777" w:rsidR="00C05685" w:rsidRPr="00C05685" w:rsidRDefault="00C05685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68810B9E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CAAACA TA TGGCCAGCCTGC-3' </w:t>
            </w:r>
          </w:p>
          <w:p w14:paraId="39A7A58F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CGGTTGAGGGTCAGCTCTTT-3'</w:t>
            </w:r>
          </w:p>
        </w:tc>
        <w:tc>
          <w:tcPr>
            <w:tcW w:w="0" w:type="auto"/>
          </w:tcPr>
          <w:p w14:paraId="6F872DC5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1ANY7</w:t>
            </w:r>
          </w:p>
        </w:tc>
      </w:tr>
      <w:tr w:rsidR="00C05685" w:rsidRPr="00C05685" w14:paraId="27F42330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3477A0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hoP</w:t>
            </w:r>
            <w:proofErr w:type="spellEnd"/>
          </w:p>
          <w:p w14:paraId="09DDF99D" w14:textId="77777777" w:rsidR="00C05685" w:rsidRPr="00C05685" w:rsidRDefault="00C05685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23BDB043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sense:5'-GGAGA TGTTCGCCCAGA TAG-3'</w:t>
            </w:r>
          </w:p>
          <w:p w14:paraId="3F1FC4F8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GTTGAGGA TAA TGCCCTGCT-3'</w:t>
            </w:r>
          </w:p>
        </w:tc>
        <w:tc>
          <w:tcPr>
            <w:tcW w:w="0" w:type="auto"/>
          </w:tcPr>
          <w:p w14:paraId="40D434A3" w14:textId="77777777" w:rsidR="00C05685" w:rsidRPr="00C05685" w:rsidRDefault="00C05685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1HX46</w:t>
            </w:r>
          </w:p>
        </w:tc>
      </w:tr>
      <w:tr w:rsidR="00C05685" w:rsidRPr="00C05685" w14:paraId="0069CC79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F6B756" w14:textId="77777777" w:rsidR="00C05685" w:rsidRPr="00C05685" w:rsidRDefault="00726243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p</w:t>
            </w:r>
            <w:r w:rsidR="00C05685"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hoQ</w:t>
            </w:r>
            <w:proofErr w:type="spellEnd"/>
          </w:p>
          <w:p w14:paraId="22E44259" w14:textId="67E9DC0E" w:rsidR="00427908" w:rsidRPr="00C05685" w:rsidRDefault="00427908" w:rsidP="00427908">
            <w:pPr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29D21D96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GCGTA TGGAAGGTCTGGTGA-3' </w:t>
            </w:r>
          </w:p>
          <w:p w14:paraId="7CC5C161" w14:textId="1401AB15" w:rsidR="00427908" w:rsidRPr="00C05685" w:rsidRDefault="00C05685" w:rsidP="004279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anti: 5'-CGTCGTTTTCTCCTGGCTGA-3'</w:t>
            </w:r>
          </w:p>
        </w:tc>
        <w:tc>
          <w:tcPr>
            <w:tcW w:w="0" w:type="auto"/>
          </w:tcPr>
          <w:p w14:paraId="4998A7CA" w14:textId="1B2921C8" w:rsidR="00427908" w:rsidRPr="00C05685" w:rsidRDefault="00C05685" w:rsidP="004279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W1DMH1</w:t>
            </w:r>
          </w:p>
        </w:tc>
      </w:tr>
      <w:tr w:rsidR="00427908" w:rsidRPr="00C05685" w14:paraId="666D9E09" w14:textId="77777777" w:rsidTr="003E4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B5B744" w14:textId="77777777" w:rsidR="00427908" w:rsidRPr="00427908" w:rsidRDefault="00427908" w:rsidP="00427908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proofErr w:type="spellStart"/>
            <w:r w:rsidRPr="00427908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mla</w:t>
            </w:r>
            <w:r w:rsidRPr="00427908"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  <w:t>F</w:t>
            </w:r>
            <w:proofErr w:type="spellEnd"/>
          </w:p>
          <w:p w14:paraId="06B94512" w14:textId="5C21E1E4" w:rsidR="00427908" w:rsidRDefault="00427908" w:rsidP="00427908">
            <w:pPr>
              <w:rPr>
                <w:rFonts w:ascii="Times New Roman" w:eastAsia="黑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14:paraId="632D577A" w14:textId="77777777" w:rsidR="00427908" w:rsidRDefault="00427908" w:rsidP="004279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黑体" w:hAnsi="Times New Roman" w:cs="Times New Roman"/>
                <w:sz w:val="24"/>
                <w:szCs w:val="24"/>
              </w:rPr>
              <w:t>ense:</w:t>
            </w: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 5'-</w:t>
            </w:r>
            <w:r w:rsidRPr="00427908">
              <w:rPr>
                <w:rFonts w:ascii="Times New Roman" w:eastAsia="黑体" w:hAnsi="Times New Roman" w:cs="Times New Roman"/>
                <w:sz w:val="24"/>
                <w:szCs w:val="24"/>
              </w:rPr>
              <w:t>CGCGTATATCGTGGCGGATA</w:t>
            </w: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-3'</w:t>
            </w:r>
          </w:p>
          <w:p w14:paraId="0C9B8149" w14:textId="1F0D0BAA" w:rsidR="00427908" w:rsidRPr="00C05685" w:rsidRDefault="00427908" w:rsidP="004279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eastAsia="黑体" w:hAnsi="Times New Roman" w:cs="Times New Roman"/>
                <w:sz w:val="24"/>
                <w:szCs w:val="24"/>
              </w:rPr>
              <w:t>nti:</w:t>
            </w: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 5'-</w:t>
            </w:r>
            <w:r w:rsidRPr="00427908">
              <w:rPr>
                <w:rFonts w:ascii="Times New Roman" w:eastAsia="黑体" w:hAnsi="Times New Roman" w:cs="Times New Roman" w:hint="eastAsia"/>
                <w:sz w:val="24"/>
                <w:szCs w:val="24"/>
              </w:rPr>
              <w:t>ATGGTGATAGTCGCCAGCAG</w:t>
            </w: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0" w:type="auto"/>
          </w:tcPr>
          <w:p w14:paraId="6E56F83D" w14:textId="3B2E7B19" w:rsidR="00427908" w:rsidRDefault="00427908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427908">
              <w:rPr>
                <w:rFonts w:ascii="Times New Roman" w:eastAsia="黑体" w:hAnsi="Times New Roman" w:cs="Times New Roman"/>
                <w:sz w:val="24"/>
                <w:szCs w:val="24"/>
              </w:rPr>
              <w:t>W9BCC5</w:t>
            </w:r>
          </w:p>
          <w:p w14:paraId="44BB7468" w14:textId="2DCEB733" w:rsidR="00427908" w:rsidRPr="00C05685" w:rsidRDefault="00427908" w:rsidP="00E212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</w:p>
        </w:tc>
      </w:tr>
      <w:tr w:rsidR="00C05685" w:rsidRPr="00C05685" w14:paraId="7A9DB3DD" w14:textId="77777777" w:rsidTr="003E4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D5FA7F" w14:textId="77777777" w:rsidR="00C05685" w:rsidRPr="00C05685" w:rsidRDefault="00C05685" w:rsidP="00E2125D">
            <w:pPr>
              <w:jc w:val="center"/>
              <w:rPr>
                <w:rFonts w:ascii="Times New Roman" w:eastAsia="黑体" w:hAnsi="Times New Roman" w:cs="Times New Roman"/>
                <w:b w:val="0"/>
                <w:i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 w:hint="eastAsia"/>
                <w:b w:val="0"/>
                <w:i/>
                <w:sz w:val="24"/>
                <w:szCs w:val="24"/>
              </w:rPr>
              <w:t>16S RNA</w:t>
            </w:r>
          </w:p>
        </w:tc>
        <w:tc>
          <w:tcPr>
            <w:tcW w:w="0" w:type="auto"/>
          </w:tcPr>
          <w:p w14:paraId="2CF7D15A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t xml:space="preserve">sense: 5'-GGAGGAAGGTGGGA TGACG-3' </w:t>
            </w:r>
          </w:p>
          <w:p w14:paraId="3A272B42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/>
                <w:sz w:val="24"/>
                <w:szCs w:val="24"/>
              </w:rPr>
              <w:lastRenderedPageBreak/>
              <w:t>anti: 5'-A TGGTGTGACGGGCGGTGTG-3'</w:t>
            </w:r>
          </w:p>
        </w:tc>
        <w:tc>
          <w:tcPr>
            <w:tcW w:w="0" w:type="auto"/>
          </w:tcPr>
          <w:p w14:paraId="0BB35A59" w14:textId="77777777" w:rsidR="00C05685" w:rsidRPr="00C05685" w:rsidRDefault="00C05685" w:rsidP="00E212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黑体" w:hAnsi="Times New Roman" w:cs="Times New Roman"/>
                <w:sz w:val="24"/>
                <w:szCs w:val="24"/>
              </w:rPr>
            </w:pPr>
            <w:r w:rsidRPr="00C05685">
              <w:rPr>
                <w:rFonts w:ascii="Times New Roman" w:eastAsia="黑体" w:hAnsi="Times New Roman" w:cs="Times New Roman" w:hint="eastAsia"/>
                <w:sz w:val="24"/>
                <w:szCs w:val="24"/>
              </w:rPr>
              <w:lastRenderedPageBreak/>
              <w:t>-</w:t>
            </w:r>
          </w:p>
        </w:tc>
      </w:tr>
    </w:tbl>
    <w:p w14:paraId="3F50BA37" w14:textId="7E71F02D" w:rsidR="00E2125D" w:rsidRPr="00F54A31" w:rsidRDefault="00E2125D" w:rsidP="00E2125D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sectPr w:rsidR="00E2125D" w:rsidRPr="00F54A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B75BC" w14:textId="77777777" w:rsidR="00EB6288" w:rsidRDefault="00EB6288" w:rsidP="006E3D2E">
      <w:r>
        <w:separator/>
      </w:r>
    </w:p>
  </w:endnote>
  <w:endnote w:type="continuationSeparator" w:id="0">
    <w:p w14:paraId="364E45CE" w14:textId="77777777" w:rsidR="00EB6288" w:rsidRDefault="00EB6288" w:rsidP="006E3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A62E3" w14:textId="77777777" w:rsidR="00EB6288" w:rsidRDefault="00EB6288" w:rsidP="006E3D2E">
      <w:r>
        <w:separator/>
      </w:r>
    </w:p>
  </w:footnote>
  <w:footnote w:type="continuationSeparator" w:id="0">
    <w:p w14:paraId="6E0CB99E" w14:textId="77777777" w:rsidR="00EB6288" w:rsidRDefault="00EB6288" w:rsidP="006E3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" w15:restartNumberingAfterBreak="0">
    <w:nsid w:val="602C3E5F"/>
    <w:multiLevelType w:val="hybridMultilevel"/>
    <w:tmpl w:val="7AFC90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1CA45B8"/>
    <w:multiLevelType w:val="hybridMultilevel"/>
    <w:tmpl w:val="D0F25A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readOnly" w:enforcement="1" w:cryptProviderType="rsaAES" w:cryptAlgorithmClass="hash" w:cryptAlgorithmType="typeAny" w:cryptAlgorithmSid="14" w:cryptSpinCount="100000" w:hash="rZ3+aO7q2mNzE/wTczjLUd1TUXBWKnpZu/teve0QhL73RhMBLd6rDUxu4ijlyFUPtvwdCDmpToMpkSj53S3o2A==" w:salt="qWNmwVgy1ncb6NJzloyAqA==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rI0MzKzNDU0NzJU0lEKTi0uzszPAykwrgUAxbIi8SwAAAA="/>
  </w:docVars>
  <w:rsids>
    <w:rsidRoot w:val="006315DE"/>
    <w:rsid w:val="000D0FAD"/>
    <w:rsid w:val="001110AC"/>
    <w:rsid w:val="00223007"/>
    <w:rsid w:val="002C23DB"/>
    <w:rsid w:val="002D024A"/>
    <w:rsid w:val="003E4E07"/>
    <w:rsid w:val="00427908"/>
    <w:rsid w:val="004554A9"/>
    <w:rsid w:val="004E5D51"/>
    <w:rsid w:val="006315DE"/>
    <w:rsid w:val="006E3D2E"/>
    <w:rsid w:val="00726243"/>
    <w:rsid w:val="007A25BB"/>
    <w:rsid w:val="00822178"/>
    <w:rsid w:val="00823596"/>
    <w:rsid w:val="008239AE"/>
    <w:rsid w:val="008B3A81"/>
    <w:rsid w:val="008C47B8"/>
    <w:rsid w:val="008F1EE9"/>
    <w:rsid w:val="009B5D99"/>
    <w:rsid w:val="00C05685"/>
    <w:rsid w:val="00C50847"/>
    <w:rsid w:val="00D96E1E"/>
    <w:rsid w:val="00E2125D"/>
    <w:rsid w:val="00E25E12"/>
    <w:rsid w:val="00EB6288"/>
    <w:rsid w:val="00F5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4D8A05"/>
  <w15:docId w15:val="{1E19B66F-A990-489A-9195-B392C59F9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2"/>
    <w:qFormat/>
    <w:rsid w:val="003E4E07"/>
    <w:pPr>
      <w:widowControl/>
      <w:numPr>
        <w:numId w:val="1"/>
      </w:numPr>
      <w:spacing w:before="240" w:after="240"/>
      <w:ind w:firstLineChars="0" w:firstLine="0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2">
    <w:name w:val="heading 2"/>
    <w:basedOn w:val="1"/>
    <w:next w:val="a"/>
    <w:link w:val="20"/>
    <w:uiPriority w:val="2"/>
    <w:qFormat/>
    <w:rsid w:val="003E4E07"/>
    <w:pPr>
      <w:numPr>
        <w:ilvl w:val="1"/>
      </w:numPr>
      <w:spacing w:after="200"/>
      <w:outlineLvl w:val="1"/>
    </w:pPr>
  </w:style>
  <w:style w:type="paragraph" w:styleId="3">
    <w:name w:val="heading 3"/>
    <w:basedOn w:val="a"/>
    <w:next w:val="a"/>
    <w:link w:val="30"/>
    <w:uiPriority w:val="2"/>
    <w:qFormat/>
    <w:rsid w:val="003E4E07"/>
    <w:pPr>
      <w:keepNext/>
      <w:keepLines/>
      <w:widowControl/>
      <w:numPr>
        <w:ilvl w:val="2"/>
        <w:numId w:val="1"/>
      </w:numPr>
      <w:spacing w:before="40" w:after="120"/>
      <w:jc w:val="left"/>
      <w:outlineLvl w:val="2"/>
    </w:pPr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paragraph" w:styleId="4">
    <w:name w:val="heading 4"/>
    <w:basedOn w:val="3"/>
    <w:next w:val="a"/>
    <w:link w:val="40"/>
    <w:uiPriority w:val="2"/>
    <w:qFormat/>
    <w:rsid w:val="003E4E07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"/>
    <w:link w:val="50"/>
    <w:uiPriority w:val="2"/>
    <w:qFormat/>
    <w:rsid w:val="003E4E07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63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E25E12"/>
    <w:rPr>
      <w:sz w:val="18"/>
      <w:szCs w:val="18"/>
    </w:rPr>
  </w:style>
  <w:style w:type="character" w:customStyle="1" w:styleId="a6">
    <w:name w:val="批注框文本 字符"/>
    <w:basedOn w:val="a1"/>
    <w:link w:val="a5"/>
    <w:uiPriority w:val="99"/>
    <w:semiHidden/>
    <w:rsid w:val="00E25E12"/>
    <w:rPr>
      <w:sz w:val="18"/>
      <w:szCs w:val="18"/>
    </w:rPr>
  </w:style>
  <w:style w:type="table" w:styleId="a7">
    <w:name w:val="Light Shading"/>
    <w:basedOn w:val="a2"/>
    <w:uiPriority w:val="60"/>
    <w:rsid w:val="009B5D9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8">
    <w:name w:val="header"/>
    <w:basedOn w:val="a"/>
    <w:link w:val="a9"/>
    <w:uiPriority w:val="99"/>
    <w:unhideWhenUsed/>
    <w:rsid w:val="006E3D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1"/>
    <w:link w:val="a8"/>
    <w:uiPriority w:val="99"/>
    <w:rsid w:val="006E3D2E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6E3D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1"/>
    <w:link w:val="aa"/>
    <w:uiPriority w:val="99"/>
    <w:rsid w:val="006E3D2E"/>
    <w:rPr>
      <w:sz w:val="18"/>
      <w:szCs w:val="18"/>
    </w:rPr>
  </w:style>
  <w:style w:type="table" w:styleId="21">
    <w:name w:val="Plain Table 2"/>
    <w:basedOn w:val="a2"/>
    <w:uiPriority w:val="42"/>
    <w:rsid w:val="003E4E0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10">
    <w:name w:val="标题 1 字符"/>
    <w:basedOn w:val="a1"/>
    <w:link w:val="1"/>
    <w:uiPriority w:val="2"/>
    <w:rsid w:val="003E4E07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3E4E07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3E4E07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3E4E07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3E4E07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numbering" w:customStyle="1" w:styleId="Headings">
    <w:name w:val="Headings"/>
    <w:uiPriority w:val="99"/>
    <w:rsid w:val="003E4E07"/>
    <w:pPr>
      <w:numPr>
        <w:numId w:val="1"/>
      </w:numPr>
    </w:pPr>
  </w:style>
  <w:style w:type="paragraph" w:styleId="a0">
    <w:name w:val="List Paragraph"/>
    <w:basedOn w:val="a"/>
    <w:uiPriority w:val="34"/>
    <w:qFormat/>
    <w:rsid w:val="003E4E0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59</Characters>
  <Application>Microsoft Office Word</Application>
  <DocSecurity>8</DocSecurity>
  <Lines>12</Lines>
  <Paragraphs>3</Paragraphs>
  <ScaleCrop>false</ScaleCrop>
  <Company>china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hen xinyi</cp:lastModifiedBy>
  <cp:revision>2</cp:revision>
  <cp:lastPrinted>2021-04-23T12:29:00Z</cp:lastPrinted>
  <dcterms:created xsi:type="dcterms:W3CDTF">2022-01-25T15:57:00Z</dcterms:created>
  <dcterms:modified xsi:type="dcterms:W3CDTF">2022-01-25T15:57:00Z</dcterms:modified>
</cp:coreProperties>
</file>